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0800" w:rsidRPr="00BD0DE0" w:rsidRDefault="007B0800" w:rsidP="00FA2B9F">
      <w:pPr>
        <w:jc w:val="center"/>
        <w:rPr>
          <w:b/>
          <w:color w:val="FF0000"/>
          <w:sz w:val="32"/>
          <w:szCs w:val="32"/>
        </w:rPr>
      </w:pPr>
      <w:r w:rsidRPr="00BD0DE0">
        <w:rPr>
          <w:b/>
          <w:color w:val="FF0000"/>
          <w:sz w:val="32"/>
          <w:szCs w:val="32"/>
        </w:rPr>
        <w:t>Call for</w:t>
      </w:r>
      <w:r w:rsidR="00BD0DE0" w:rsidRPr="00BD0DE0">
        <w:rPr>
          <w:b/>
          <w:color w:val="FF0000"/>
          <w:sz w:val="32"/>
          <w:szCs w:val="32"/>
        </w:rPr>
        <w:t xml:space="preserve"> Nominations</w:t>
      </w:r>
    </w:p>
    <w:p w:rsidR="007B0800" w:rsidRDefault="007B0800" w:rsidP="00FA2B9F">
      <w:pPr>
        <w:jc w:val="center"/>
        <w:rPr>
          <w:b/>
          <w:sz w:val="32"/>
          <w:szCs w:val="32"/>
        </w:rPr>
      </w:pPr>
    </w:p>
    <w:p w:rsidR="00FA2B9F" w:rsidRPr="003D5755" w:rsidRDefault="00FA2B9F" w:rsidP="00FA2B9F">
      <w:pPr>
        <w:jc w:val="center"/>
        <w:rPr>
          <w:b/>
          <w:sz w:val="32"/>
          <w:szCs w:val="32"/>
        </w:rPr>
      </w:pPr>
      <w:r w:rsidRPr="003D5755">
        <w:rPr>
          <w:b/>
          <w:sz w:val="32"/>
          <w:szCs w:val="32"/>
        </w:rPr>
        <w:t xml:space="preserve">Prof. R.C.  Misra </w:t>
      </w:r>
      <w:r w:rsidR="00605F49">
        <w:rPr>
          <w:b/>
          <w:sz w:val="32"/>
          <w:szCs w:val="32"/>
        </w:rPr>
        <w:t>Award in Geosciences - 20</w:t>
      </w:r>
      <w:r w:rsidR="000D3137">
        <w:rPr>
          <w:b/>
          <w:sz w:val="32"/>
          <w:szCs w:val="32"/>
        </w:rPr>
        <w:t>2</w:t>
      </w:r>
      <w:r w:rsidR="001A4F4D">
        <w:rPr>
          <w:b/>
          <w:sz w:val="32"/>
          <w:szCs w:val="32"/>
        </w:rPr>
        <w:t>1</w:t>
      </w:r>
    </w:p>
    <w:p w:rsidR="00FA2B9F" w:rsidRDefault="00FA2B9F" w:rsidP="00FA2B9F"/>
    <w:p w:rsidR="00FA2B9F" w:rsidRPr="0067724B" w:rsidRDefault="00FA2B9F" w:rsidP="00FA2B9F">
      <w:pPr>
        <w:ind w:left="-540" w:right="-540"/>
        <w:jc w:val="center"/>
        <w:rPr>
          <w:b/>
          <w:i/>
          <w:sz w:val="28"/>
          <w:szCs w:val="28"/>
        </w:rPr>
      </w:pPr>
      <w:r w:rsidRPr="0067724B">
        <w:rPr>
          <w:b/>
          <w:i/>
          <w:sz w:val="28"/>
          <w:szCs w:val="28"/>
        </w:rPr>
        <w:t xml:space="preserve">Nominations are called from </w:t>
      </w:r>
      <w:r w:rsidRPr="0067724B">
        <w:rPr>
          <w:b/>
          <w:i/>
          <w:sz w:val="28"/>
          <w:szCs w:val="28"/>
          <w:u w:val="single"/>
        </w:rPr>
        <w:t>Indian Geoscientists</w:t>
      </w:r>
      <w:r w:rsidRPr="0067724B">
        <w:rPr>
          <w:b/>
          <w:i/>
          <w:sz w:val="28"/>
          <w:szCs w:val="28"/>
        </w:rPr>
        <w:t xml:space="preserve"> in the </w:t>
      </w:r>
      <w:r>
        <w:rPr>
          <w:b/>
          <w:i/>
          <w:sz w:val="28"/>
          <w:szCs w:val="28"/>
        </w:rPr>
        <w:t>given</w:t>
      </w:r>
      <w:r w:rsidRPr="0067724B">
        <w:rPr>
          <w:b/>
          <w:i/>
          <w:sz w:val="28"/>
          <w:szCs w:val="28"/>
        </w:rPr>
        <w:t xml:space="preserve"> format </w:t>
      </w:r>
    </w:p>
    <w:p w:rsidR="00FA2B9F" w:rsidRDefault="00FA2B9F" w:rsidP="00FA2B9F">
      <w:pPr>
        <w:jc w:val="center"/>
        <w:rPr>
          <w:b/>
          <w:i/>
        </w:rPr>
      </w:pPr>
    </w:p>
    <w:p w:rsidR="00FA2B9F" w:rsidRDefault="00FA2B9F" w:rsidP="004F720A">
      <w:pPr>
        <w:jc w:val="center"/>
      </w:pPr>
    </w:p>
    <w:p w:rsidR="00FA2B9F" w:rsidRPr="00BD0DE0" w:rsidRDefault="00FA2B9F" w:rsidP="00FA2B9F">
      <w:pPr>
        <w:rPr>
          <w:b/>
          <w:i/>
          <w:color w:val="0070C0"/>
        </w:rPr>
      </w:pPr>
      <w:r w:rsidRPr="00BD0DE0">
        <w:rPr>
          <w:b/>
          <w:i/>
          <w:color w:val="0070C0"/>
        </w:rPr>
        <w:t xml:space="preserve">Salient </w:t>
      </w:r>
      <w:r w:rsidR="00BD0DE0" w:rsidRPr="00BD0DE0">
        <w:rPr>
          <w:b/>
          <w:i/>
          <w:color w:val="0070C0"/>
        </w:rPr>
        <w:t>Points:</w:t>
      </w:r>
    </w:p>
    <w:p w:rsidR="00FA2B9F" w:rsidRDefault="00FA2B9F" w:rsidP="00FA2B9F"/>
    <w:p w:rsidR="00FA2B9F" w:rsidRDefault="00FA2B9F" w:rsidP="00FA2B9F">
      <w:pPr>
        <w:numPr>
          <w:ilvl w:val="0"/>
          <w:numId w:val="1"/>
        </w:numPr>
        <w:ind w:hanging="540"/>
        <w:jc w:val="both"/>
      </w:pPr>
      <w:r>
        <w:t>The Award consists of a Citation.</w:t>
      </w:r>
    </w:p>
    <w:p w:rsidR="00FA2B9F" w:rsidRDefault="00FA2B9F" w:rsidP="00FA2B9F">
      <w:pPr>
        <w:ind w:hanging="540"/>
        <w:jc w:val="both"/>
      </w:pPr>
    </w:p>
    <w:p w:rsidR="00FA2B9F" w:rsidRPr="00A1276A" w:rsidRDefault="00FA2B9F" w:rsidP="00FA2B9F">
      <w:pPr>
        <w:numPr>
          <w:ilvl w:val="0"/>
          <w:numId w:val="1"/>
        </w:numPr>
        <w:ind w:hanging="540"/>
        <w:jc w:val="both"/>
      </w:pPr>
      <w:r>
        <w:t xml:space="preserve">The Award will be </w:t>
      </w:r>
      <w:r w:rsidR="007B0800">
        <w:t>based on</w:t>
      </w:r>
      <w:r w:rsidR="000D3137">
        <w:t>the</w:t>
      </w:r>
      <w:r>
        <w:t xml:space="preserve"> outstanding contributions </w:t>
      </w:r>
      <w:r w:rsidR="007B0800">
        <w:t xml:space="preserve">of candidate </w:t>
      </w:r>
      <w:r>
        <w:t xml:space="preserve">in the </w:t>
      </w:r>
      <w:r w:rsidRPr="00A1276A">
        <w:rPr>
          <w:b/>
        </w:rPr>
        <w:t>field of Geosciences with major emphasis on work carried out in India during the last 5 years</w:t>
      </w:r>
    </w:p>
    <w:p w:rsidR="00FA2B9F" w:rsidRDefault="00FA2B9F" w:rsidP="00FA2B9F">
      <w:pPr>
        <w:ind w:hanging="540"/>
        <w:jc w:val="both"/>
      </w:pPr>
    </w:p>
    <w:p w:rsidR="00FF367C" w:rsidRDefault="00FA2B9F" w:rsidP="0076351B">
      <w:pPr>
        <w:numPr>
          <w:ilvl w:val="0"/>
          <w:numId w:val="1"/>
        </w:numPr>
        <w:ind w:hanging="540"/>
        <w:jc w:val="both"/>
      </w:pPr>
      <w:r w:rsidRPr="00FF367C">
        <w:rPr>
          <w:b/>
        </w:rPr>
        <w:t>Age limit is 35 years</w:t>
      </w:r>
      <w:r>
        <w:t xml:space="preserve"> as on </w:t>
      </w:r>
      <w:r w:rsidR="007B0800">
        <w:t xml:space="preserve">or before </w:t>
      </w:r>
      <w:r>
        <w:t>31</w:t>
      </w:r>
      <w:r w:rsidRPr="00FF367C">
        <w:rPr>
          <w:vertAlign w:val="superscript"/>
        </w:rPr>
        <w:t>st</w:t>
      </w:r>
      <w:r>
        <w:t xml:space="preserve"> December </w:t>
      </w:r>
      <w:r w:rsidR="004F720A">
        <w:t>20</w:t>
      </w:r>
      <w:r w:rsidR="001A4F4D">
        <w:t>20</w:t>
      </w:r>
      <w:r w:rsidR="004F720A">
        <w:t>.</w:t>
      </w:r>
    </w:p>
    <w:p w:rsidR="00FF367C" w:rsidRDefault="00FF367C" w:rsidP="00FF367C">
      <w:pPr>
        <w:pStyle w:val="ListParagraph"/>
        <w:rPr>
          <w:i/>
        </w:rPr>
      </w:pPr>
    </w:p>
    <w:p w:rsidR="00FF367C" w:rsidRPr="00FF367C" w:rsidRDefault="00FF367C" w:rsidP="0076351B">
      <w:pPr>
        <w:numPr>
          <w:ilvl w:val="0"/>
          <w:numId w:val="1"/>
        </w:numPr>
        <w:ind w:hanging="540"/>
        <w:jc w:val="both"/>
      </w:pPr>
      <w:r w:rsidRPr="00FF367C">
        <w:rPr>
          <w:b/>
        </w:rPr>
        <w:t>Nominations are invited from the</w:t>
      </w:r>
      <w:r w:rsidRPr="00FF367C">
        <w:t xml:space="preserve"> Distinguished Professors</w:t>
      </w:r>
      <w:r>
        <w:t>/Scientists</w:t>
      </w:r>
      <w:r w:rsidRPr="00FF367C">
        <w:t>, Heads of Departments in Universities/Academic Institutes, Fellows of Indian Science Academies, Heads of Scientific Institutions, Vice-Chancellors of Indian Universities or Presidents/Secretaries of Scientific Societies</w:t>
      </w:r>
      <w:r>
        <w:t>.</w:t>
      </w:r>
    </w:p>
    <w:p w:rsidR="00FF367C" w:rsidRPr="00FF367C" w:rsidRDefault="00FF367C" w:rsidP="00FF367C">
      <w:r w:rsidRPr="00FF367C">
        <w:t> </w:t>
      </w:r>
    </w:p>
    <w:p w:rsidR="00FA2B9F" w:rsidRDefault="00FA2B9F" w:rsidP="00FA2B9F">
      <w:pPr>
        <w:ind w:hanging="540"/>
        <w:jc w:val="both"/>
      </w:pPr>
    </w:p>
    <w:p w:rsidR="00FA2B9F" w:rsidRDefault="00FA2B9F" w:rsidP="00FA2B9F">
      <w:pPr>
        <w:numPr>
          <w:ilvl w:val="0"/>
          <w:numId w:val="1"/>
        </w:numPr>
        <w:ind w:hanging="540"/>
        <w:jc w:val="both"/>
      </w:pPr>
      <w:r>
        <w:t xml:space="preserve">The Award </w:t>
      </w:r>
      <w:r w:rsidR="007B0800">
        <w:t xml:space="preserve">will </w:t>
      </w:r>
      <w:r w:rsidR="00BD0DE0">
        <w:t>be conferred</w:t>
      </w:r>
      <w:r>
        <w:t xml:space="preserve"> on June 29, 20</w:t>
      </w:r>
      <w:r w:rsidR="00D36C69">
        <w:t>2</w:t>
      </w:r>
      <w:r w:rsidR="001A4F4D">
        <w:t>1</w:t>
      </w:r>
      <w:r>
        <w:t xml:space="preserve"> on the ‘Foundation Day’ of the Wadia Institute of Himalayan Geology</w:t>
      </w:r>
      <w:r w:rsidR="004F720A">
        <w:t xml:space="preserve">, </w:t>
      </w:r>
      <w:r>
        <w:t>Dehradun.</w:t>
      </w:r>
    </w:p>
    <w:p w:rsidR="00FA2B9F" w:rsidRDefault="00FA2B9F" w:rsidP="00FA2B9F">
      <w:pPr>
        <w:ind w:hanging="540"/>
        <w:jc w:val="both"/>
      </w:pPr>
    </w:p>
    <w:p w:rsidR="00FA2B9F" w:rsidRPr="00605F49" w:rsidRDefault="00FA2B9F" w:rsidP="00FA2B9F">
      <w:pPr>
        <w:numPr>
          <w:ilvl w:val="0"/>
          <w:numId w:val="1"/>
        </w:numPr>
        <w:ind w:hanging="540"/>
        <w:jc w:val="both"/>
        <w:rPr>
          <w:b/>
          <w:i/>
        </w:rPr>
      </w:pPr>
      <w:r>
        <w:t xml:space="preserve">The applications must reach </w:t>
      </w:r>
      <w:r w:rsidRPr="000C0413">
        <w:rPr>
          <w:b/>
          <w:i/>
        </w:rPr>
        <w:t xml:space="preserve">‘The Director, Wadia Institute of Himalayan Geology, </w:t>
      </w:r>
      <w:r w:rsidR="006B09C3">
        <w:rPr>
          <w:b/>
          <w:i/>
        </w:rPr>
        <w:t xml:space="preserve">33 G. M. S. Road, </w:t>
      </w:r>
      <w:proofErr w:type="spellStart"/>
      <w:r w:rsidR="00B073DD">
        <w:rPr>
          <w:b/>
          <w:i/>
        </w:rPr>
        <w:t>Dehradun</w:t>
      </w:r>
      <w:proofErr w:type="spellEnd"/>
      <w:r w:rsidR="00B073DD">
        <w:rPr>
          <w:b/>
          <w:i/>
        </w:rPr>
        <w:t xml:space="preserve">’ </w:t>
      </w:r>
      <w:r w:rsidR="0093065A">
        <w:rPr>
          <w:b/>
          <w:i/>
        </w:rPr>
        <w:t>by</w:t>
      </w:r>
      <w:r w:rsidR="00665454">
        <w:rPr>
          <w:b/>
          <w:i/>
        </w:rPr>
        <w:t xml:space="preserve"> </w:t>
      </w:r>
      <w:r w:rsidR="00B073DD">
        <w:rPr>
          <w:b/>
          <w:i/>
        </w:rPr>
        <w:t>31</w:t>
      </w:r>
      <w:r w:rsidR="00B073DD" w:rsidRPr="00B073DD">
        <w:rPr>
          <w:b/>
          <w:i/>
          <w:vertAlign w:val="superscript"/>
        </w:rPr>
        <w:t>st</w:t>
      </w:r>
      <w:r w:rsidR="00B073DD">
        <w:rPr>
          <w:b/>
          <w:i/>
        </w:rPr>
        <w:t xml:space="preserve"> May</w:t>
      </w:r>
      <w:r w:rsidR="00BD0DE0" w:rsidRPr="00605F49">
        <w:rPr>
          <w:b/>
          <w:i/>
        </w:rPr>
        <w:t xml:space="preserve"> </w:t>
      </w:r>
      <w:r w:rsidR="00B073DD">
        <w:rPr>
          <w:b/>
          <w:i/>
        </w:rPr>
        <w:t>,</w:t>
      </w:r>
      <w:r w:rsidR="00BD0DE0" w:rsidRPr="00605F49">
        <w:rPr>
          <w:b/>
          <w:i/>
        </w:rPr>
        <w:t>20</w:t>
      </w:r>
      <w:r w:rsidR="00605F49" w:rsidRPr="00605F49">
        <w:rPr>
          <w:b/>
          <w:i/>
        </w:rPr>
        <w:t>2</w:t>
      </w:r>
      <w:r w:rsidR="001A4F4D">
        <w:rPr>
          <w:b/>
          <w:i/>
        </w:rPr>
        <w:t>1</w:t>
      </w:r>
      <w:r w:rsidRPr="00605F49">
        <w:rPr>
          <w:b/>
          <w:i/>
        </w:rPr>
        <w:t>.</w:t>
      </w:r>
    </w:p>
    <w:p w:rsidR="00FA2B9F" w:rsidRDefault="00FA2B9F" w:rsidP="00FA2B9F">
      <w:pPr>
        <w:jc w:val="both"/>
        <w:rPr>
          <w:b/>
          <w:i/>
        </w:rPr>
      </w:pPr>
    </w:p>
    <w:p w:rsidR="00FA2B9F" w:rsidRDefault="004F720A" w:rsidP="00FA2B9F">
      <w:pPr>
        <w:numPr>
          <w:ilvl w:val="0"/>
          <w:numId w:val="1"/>
        </w:numPr>
        <w:ind w:hanging="540"/>
        <w:jc w:val="both"/>
        <w:rPr>
          <w:b/>
          <w:i/>
        </w:rPr>
      </w:pPr>
      <w:r>
        <w:t xml:space="preserve">Nomination Form is </w:t>
      </w:r>
      <w:r w:rsidR="00605F49">
        <w:t xml:space="preserve">attached herewith and also </w:t>
      </w:r>
      <w:r w:rsidR="00FA2B9F">
        <w:t xml:space="preserve">available on </w:t>
      </w:r>
      <w:r w:rsidR="00BD0DE0">
        <w:t xml:space="preserve">the website of </w:t>
      </w:r>
      <w:r w:rsidR="00FA2B9F">
        <w:t>Wadia Institute of Himalayan Geology</w:t>
      </w:r>
      <w:r w:rsidR="00BD0DE0">
        <w:t>.</w:t>
      </w:r>
      <w:r w:rsidR="00BD0DE0" w:rsidRPr="00BD0DE0">
        <w:rPr>
          <w:color w:val="1199FF"/>
        </w:rPr>
        <w:t>(</w:t>
      </w:r>
      <w:hyperlink r:id="rId5" w:history="1">
        <w:r w:rsidR="00FA2B9F" w:rsidRPr="00BD0DE0">
          <w:rPr>
            <w:rStyle w:val="Hyperlink"/>
            <w:b/>
            <w:i/>
            <w:color w:val="1199FF"/>
          </w:rPr>
          <w:t>http://www.wihg.res.in</w:t>
        </w:r>
      </w:hyperlink>
      <w:r w:rsidR="00BD0DE0" w:rsidRPr="00BD0DE0">
        <w:rPr>
          <w:rStyle w:val="Hyperlink"/>
          <w:b/>
          <w:i/>
          <w:color w:val="1199FF"/>
        </w:rPr>
        <w:t>)</w:t>
      </w:r>
    </w:p>
    <w:p w:rsidR="00FA2B9F" w:rsidRDefault="00FA2B9F" w:rsidP="00FA2B9F"/>
    <w:p w:rsidR="00FA2B9F" w:rsidRDefault="00FA2B9F" w:rsidP="00FA2B9F"/>
    <w:p w:rsidR="00FA2B9F" w:rsidRDefault="00FA2B9F" w:rsidP="00FA2B9F"/>
    <w:p w:rsidR="00FA2B9F" w:rsidRDefault="00FA2B9F" w:rsidP="00FA2B9F"/>
    <w:p w:rsidR="00FA2B9F" w:rsidRPr="00C70742" w:rsidRDefault="00FA2B9F" w:rsidP="00FA2B9F">
      <w:pPr>
        <w:jc w:val="center"/>
        <w:rPr>
          <w:b/>
          <w:i/>
          <w:color w:val="92D050"/>
          <w:sz w:val="36"/>
          <w:szCs w:val="36"/>
        </w:rPr>
      </w:pPr>
      <w:r w:rsidRPr="00C70742">
        <w:rPr>
          <w:b/>
          <w:i/>
          <w:color w:val="92D050"/>
          <w:sz w:val="36"/>
          <w:szCs w:val="36"/>
        </w:rPr>
        <w:t xml:space="preserve">(REQUEST ONE AND ALL </w:t>
      </w:r>
      <w:r w:rsidR="000D3137">
        <w:rPr>
          <w:b/>
          <w:i/>
          <w:color w:val="92D050"/>
          <w:sz w:val="36"/>
          <w:szCs w:val="36"/>
        </w:rPr>
        <w:t xml:space="preserve">FOR </w:t>
      </w:r>
      <w:r w:rsidRPr="00C70742">
        <w:rPr>
          <w:b/>
          <w:i/>
          <w:color w:val="92D050"/>
          <w:sz w:val="36"/>
          <w:szCs w:val="36"/>
        </w:rPr>
        <w:t xml:space="preserve">WIDE PUBLICITY </w:t>
      </w:r>
      <w:r w:rsidR="000D3137">
        <w:rPr>
          <w:b/>
          <w:i/>
          <w:color w:val="92D050"/>
          <w:sz w:val="36"/>
          <w:szCs w:val="36"/>
        </w:rPr>
        <w:t xml:space="preserve">OF </w:t>
      </w:r>
      <w:r w:rsidRPr="00C70742">
        <w:rPr>
          <w:b/>
          <w:i/>
          <w:color w:val="92D050"/>
          <w:sz w:val="36"/>
          <w:szCs w:val="36"/>
        </w:rPr>
        <w:t>ABOVE INFORMATION)</w:t>
      </w:r>
    </w:p>
    <w:p w:rsidR="00FA2B9F" w:rsidRDefault="00FA2B9F" w:rsidP="00FA2B9F"/>
    <w:p w:rsidR="00FA2B9F" w:rsidRDefault="00FA2B9F" w:rsidP="00FA2B9F"/>
    <w:p w:rsidR="00FA2B9F" w:rsidRDefault="00FA2B9F" w:rsidP="00FA2B9F"/>
    <w:p w:rsidR="00FA2B9F" w:rsidRDefault="00FA2B9F" w:rsidP="00FA2B9F"/>
    <w:p w:rsidR="00FA2B9F" w:rsidRDefault="00FA2B9F" w:rsidP="00FA2B9F"/>
    <w:p w:rsidR="00FA2B9F" w:rsidRDefault="00FA2B9F" w:rsidP="00FA2B9F">
      <w:pPr>
        <w:spacing w:after="160" w:line="259" w:lineRule="auto"/>
      </w:pPr>
    </w:p>
    <w:p w:rsidR="00FA2B9F" w:rsidRPr="00660A50" w:rsidRDefault="00FA2B9F" w:rsidP="00665454">
      <w:pPr>
        <w:spacing w:after="160" w:line="259" w:lineRule="auto"/>
        <w:ind w:left="2880"/>
        <w:rPr>
          <w:b/>
        </w:rPr>
      </w:pPr>
      <w:r>
        <w:rPr>
          <w:b/>
        </w:rPr>
        <w:br w:type="page"/>
      </w:r>
      <w:r w:rsidR="00665454">
        <w:rPr>
          <w:b/>
        </w:rPr>
        <w:lastRenderedPageBreak/>
        <w:t xml:space="preserve">  </w:t>
      </w:r>
      <w:r w:rsidRPr="00660A50">
        <w:rPr>
          <w:b/>
        </w:rPr>
        <w:t>NOMINATION</w:t>
      </w:r>
      <w:r w:rsidR="00BD0DE0" w:rsidRPr="00660A50">
        <w:rPr>
          <w:b/>
        </w:rPr>
        <w:t xml:space="preserve"> FORM</w:t>
      </w:r>
    </w:p>
    <w:p w:rsidR="00BD0DE0" w:rsidRPr="00660A50" w:rsidRDefault="00BD0DE0" w:rsidP="00FA2B9F">
      <w:pPr>
        <w:jc w:val="center"/>
        <w:rPr>
          <w:b/>
        </w:rPr>
      </w:pPr>
    </w:p>
    <w:p w:rsidR="00660A50" w:rsidRDefault="00FA2B9F" w:rsidP="00FA2B9F">
      <w:pPr>
        <w:jc w:val="center"/>
        <w:rPr>
          <w:b/>
        </w:rPr>
      </w:pPr>
      <w:r w:rsidRPr="00660A50">
        <w:rPr>
          <w:b/>
        </w:rPr>
        <w:t xml:space="preserve"> PROF. R.C. </w:t>
      </w:r>
      <w:proofErr w:type="gramStart"/>
      <w:r w:rsidRPr="00660A50">
        <w:rPr>
          <w:b/>
        </w:rPr>
        <w:t>MISRA  AWARD</w:t>
      </w:r>
      <w:proofErr w:type="gramEnd"/>
      <w:r w:rsidRPr="00660A50">
        <w:rPr>
          <w:b/>
        </w:rPr>
        <w:t xml:space="preserve"> IN GEOSCIENCES-20</w:t>
      </w:r>
      <w:r w:rsidR="00624D53">
        <w:rPr>
          <w:b/>
        </w:rPr>
        <w:t>2</w:t>
      </w:r>
      <w:r w:rsidR="001A4F4D">
        <w:rPr>
          <w:b/>
        </w:rPr>
        <w:t>1</w:t>
      </w:r>
    </w:p>
    <w:p w:rsidR="00660A50" w:rsidRDefault="00660A50" w:rsidP="00FA2B9F">
      <w:pPr>
        <w:jc w:val="center"/>
        <w:rPr>
          <w:b/>
        </w:rPr>
      </w:pPr>
    </w:p>
    <w:p w:rsidR="00FA2B9F" w:rsidRPr="00660A50" w:rsidRDefault="00660A50" w:rsidP="00660A50">
      <w:pPr>
        <w:jc w:val="both"/>
        <w:rPr>
          <w:b/>
        </w:rPr>
      </w:pPr>
      <w:r>
        <w:t>{</w:t>
      </w:r>
      <w:r w:rsidR="00BD0DE0" w:rsidRPr="00660A50">
        <w:t>Two</w:t>
      </w:r>
      <w:r w:rsidR="00FA2B9F" w:rsidRPr="00660A50">
        <w:t xml:space="preserve"> hard copies of the completed form must be sent </w:t>
      </w:r>
      <w:r w:rsidR="00FA2B9F" w:rsidRPr="00660A50">
        <w:rPr>
          <w:b/>
          <w:color w:val="C00000"/>
        </w:rPr>
        <w:t xml:space="preserve">to The Director, Wadia Institute of Himalayan Geology, </w:t>
      </w:r>
      <w:r w:rsidR="00BD0DE0" w:rsidRPr="00660A50">
        <w:rPr>
          <w:b/>
          <w:color w:val="C00000"/>
        </w:rPr>
        <w:t xml:space="preserve">33 - G. M. S. Road, </w:t>
      </w:r>
      <w:r w:rsidR="00FA2B9F" w:rsidRPr="00660A50">
        <w:rPr>
          <w:b/>
          <w:color w:val="C00000"/>
        </w:rPr>
        <w:t>Dehradun</w:t>
      </w:r>
      <w:r w:rsidR="00FA2B9F" w:rsidRPr="00660A50">
        <w:t xml:space="preserve"> by  Speed Post along with a soft copy</w:t>
      </w:r>
      <w:r>
        <w:t xml:space="preserve">    (</w:t>
      </w:r>
      <w:r w:rsidR="00BD0DE0" w:rsidRPr="00660A50">
        <w:t>MS Word)</w:t>
      </w:r>
      <w:r w:rsidR="00FA2B9F" w:rsidRPr="00660A50">
        <w:t xml:space="preserve"> in CD-R/RW  and 2 copies of passport size photograph (not to be pasted/stapled) </w:t>
      </w:r>
      <w:r w:rsidR="00FA2B9F" w:rsidRPr="00660A50">
        <w:rPr>
          <w:b/>
          <w:color w:val="C00000"/>
        </w:rPr>
        <w:t xml:space="preserve">latest by </w:t>
      </w:r>
      <w:r w:rsidR="001A4F4D">
        <w:rPr>
          <w:b/>
          <w:color w:val="C00000"/>
        </w:rPr>
        <w:t>31</w:t>
      </w:r>
      <w:r w:rsidR="001A4F4D" w:rsidRPr="001A4F4D">
        <w:rPr>
          <w:b/>
          <w:color w:val="C00000"/>
          <w:vertAlign w:val="superscript"/>
        </w:rPr>
        <w:t>st</w:t>
      </w:r>
      <w:r w:rsidR="001A4F4D">
        <w:rPr>
          <w:b/>
          <w:color w:val="C00000"/>
        </w:rPr>
        <w:t xml:space="preserve"> May,</w:t>
      </w:r>
      <w:r w:rsidR="003B6B73">
        <w:rPr>
          <w:b/>
          <w:color w:val="C00000"/>
        </w:rPr>
        <w:t xml:space="preserve"> 202</w:t>
      </w:r>
      <w:r w:rsidR="001A4F4D">
        <w:rPr>
          <w:b/>
          <w:color w:val="C00000"/>
        </w:rPr>
        <w:t>1</w:t>
      </w:r>
      <w:bookmarkStart w:id="0" w:name="_GoBack"/>
      <w:bookmarkEnd w:id="0"/>
      <w:r>
        <w:rPr>
          <w:b/>
          <w:color w:val="C00000"/>
        </w:rPr>
        <w:t>}</w:t>
      </w:r>
    </w:p>
    <w:p w:rsidR="00FA2B9F" w:rsidRPr="00660A50" w:rsidRDefault="00FA2B9F" w:rsidP="00FA2B9F">
      <w:pPr>
        <w:jc w:val="both"/>
      </w:pPr>
    </w:p>
    <w:p w:rsidR="00FA2B9F" w:rsidRPr="00660A50" w:rsidRDefault="00FA2B9F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Name: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Date of birth: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spacing w:after="0"/>
        <w:ind w:left="547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Address with telephone/Fax/e-mail: </w:t>
      </w:r>
    </w:p>
    <w:p w:rsidR="00FA2B9F" w:rsidRPr="00660A50" w:rsidRDefault="00660A50" w:rsidP="00FA2B9F">
      <w:pPr>
        <w:pStyle w:val="ListParagraph"/>
        <w:spacing w:after="0"/>
        <w:ind w:left="54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) Official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) Residential</w:t>
      </w:r>
      <w:r w:rsidR="00FA2B9F" w:rsidRPr="00660A50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FA2B9F" w:rsidRPr="00660A50" w:rsidRDefault="00282FAD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FA2B9F" w:rsidRPr="00660A50">
        <w:rPr>
          <w:rFonts w:ascii="Times New Roman" w:hAnsi="Times New Roman" w:cs="Times New Roman"/>
          <w:sz w:val="24"/>
          <w:szCs w:val="24"/>
        </w:rPr>
        <w:t xml:space="preserve">ield of specialization: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Academic Qualifications: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Positions held  (in chronological order)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Membership of the academic, scientific and professional bodies: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60A50">
        <w:rPr>
          <w:rFonts w:ascii="Times New Roman" w:hAnsi="Times New Roman" w:cs="Times New Roman"/>
          <w:sz w:val="24"/>
          <w:szCs w:val="24"/>
        </w:rPr>
        <w:t>Honours</w:t>
      </w:r>
      <w:proofErr w:type="spellEnd"/>
      <w:r w:rsidRPr="00660A50">
        <w:rPr>
          <w:rFonts w:ascii="Times New Roman" w:hAnsi="Times New Roman" w:cs="Times New Roman"/>
          <w:sz w:val="24"/>
          <w:szCs w:val="24"/>
        </w:rPr>
        <w:t xml:space="preserve">/ Awards conferred: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spacing w:after="0"/>
        <w:ind w:left="547" w:hanging="54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>(a)  Significant contribution</w:t>
      </w:r>
      <w:r w:rsidR="00BD0DE0" w:rsidRPr="00660A50">
        <w:rPr>
          <w:rFonts w:ascii="Times New Roman" w:hAnsi="Times New Roman" w:cs="Times New Roman"/>
          <w:sz w:val="24"/>
          <w:szCs w:val="24"/>
        </w:rPr>
        <w:t>s</w:t>
      </w:r>
      <w:r w:rsidRPr="00660A50">
        <w:rPr>
          <w:rFonts w:ascii="Times New Roman" w:hAnsi="Times New Roman" w:cs="Times New Roman"/>
          <w:sz w:val="24"/>
          <w:szCs w:val="24"/>
        </w:rPr>
        <w:t xml:space="preserve"> and achievements</w:t>
      </w:r>
      <w:r w:rsidR="00616F82" w:rsidRPr="00660A50">
        <w:rPr>
          <w:rFonts w:ascii="Times New Roman" w:hAnsi="Times New Roman" w:cs="Times New Roman"/>
          <w:sz w:val="24"/>
          <w:szCs w:val="24"/>
        </w:rPr>
        <w:t xml:space="preserve"> (</w:t>
      </w:r>
      <w:r w:rsidR="00616F82" w:rsidRPr="00660A50">
        <w:rPr>
          <w:rFonts w:ascii="Times New Roman" w:hAnsi="Times New Roman" w:cs="Times New Roman"/>
          <w:b/>
          <w:sz w:val="24"/>
          <w:szCs w:val="24"/>
        </w:rPr>
        <w:t>not exceeding 500 words)</w:t>
      </w:r>
    </w:p>
    <w:p w:rsidR="00FA2B9F" w:rsidRPr="00660A50" w:rsidRDefault="00FA2B9F" w:rsidP="00616F82">
      <w:pPr>
        <w:pStyle w:val="ListParagraph"/>
        <w:spacing w:after="0"/>
        <w:ind w:left="547" w:hanging="540"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ab/>
        <w:t>(b)Impact and citation of work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spacing w:after="0"/>
        <w:ind w:left="547" w:hanging="54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 (a) List of candidate’s </w:t>
      </w:r>
      <w:r w:rsidRPr="00660A50">
        <w:rPr>
          <w:rFonts w:ascii="Times New Roman" w:hAnsi="Times New Roman" w:cs="Times New Roman"/>
          <w:b/>
          <w:bCs/>
          <w:sz w:val="24"/>
          <w:szCs w:val="24"/>
        </w:rPr>
        <w:t>five</w:t>
      </w:r>
      <w:r w:rsidRPr="00660A50">
        <w:rPr>
          <w:rFonts w:ascii="Times New Roman" w:hAnsi="Times New Roman" w:cs="Times New Roman"/>
          <w:sz w:val="24"/>
          <w:szCs w:val="24"/>
        </w:rPr>
        <w:t xml:space="preserve"> (05) most significant publications (</w:t>
      </w:r>
      <w:r w:rsidRPr="00660A50">
        <w:rPr>
          <w:rFonts w:ascii="Times New Roman" w:hAnsi="Times New Roman" w:cs="Times New Roman"/>
          <w:b/>
          <w:sz w:val="24"/>
          <w:szCs w:val="24"/>
        </w:rPr>
        <w:t xml:space="preserve">One set </w:t>
      </w:r>
      <w:r w:rsidRPr="00660A50">
        <w:rPr>
          <w:rFonts w:ascii="Times New Roman" w:hAnsi="Times New Roman" w:cs="Times New Roman"/>
          <w:sz w:val="24"/>
          <w:szCs w:val="24"/>
        </w:rPr>
        <w:t xml:space="preserve">of reprints to be enclosed): </w:t>
      </w:r>
    </w:p>
    <w:p w:rsidR="00FA2B9F" w:rsidRPr="00660A50" w:rsidRDefault="00FA2B9F" w:rsidP="00FA2B9F">
      <w:pPr>
        <w:pStyle w:val="ListParagraph"/>
        <w:spacing w:after="0"/>
        <w:ind w:left="547" w:hanging="547"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ab/>
        <w:t>(b) Complete list of publications in standard refereed journals:</w:t>
      </w:r>
    </w:p>
    <w:p w:rsidR="00FA2B9F" w:rsidRPr="00660A50" w:rsidRDefault="00FA2B9F" w:rsidP="00FA2B9F">
      <w:pPr>
        <w:pStyle w:val="ListParagraph"/>
        <w:spacing w:after="0"/>
        <w:ind w:left="547" w:hanging="547"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ab/>
        <w:t xml:space="preserve">(c) List of the most outstanding Technical Reports/Review/Articles: </w:t>
      </w:r>
    </w:p>
    <w:p w:rsidR="00FA2B9F" w:rsidRPr="00660A50" w:rsidRDefault="00FA2B9F" w:rsidP="00FA2B9F">
      <w:pPr>
        <w:pStyle w:val="ListParagraph"/>
        <w:spacing w:after="0"/>
        <w:ind w:left="547" w:hanging="547"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ab/>
        <w:t xml:space="preserve">(d) Details of Books published, if any </w:t>
      </w:r>
    </w:p>
    <w:p w:rsidR="00FA2B9F" w:rsidRPr="00660A50" w:rsidRDefault="00FA2B9F" w:rsidP="00FA2B9F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  Detail of the Patents taken, if any:</w:t>
      </w:r>
    </w:p>
    <w:p w:rsidR="004F720A" w:rsidRDefault="00FA2B9F" w:rsidP="004F720A">
      <w:pPr>
        <w:pStyle w:val="ListParagraph"/>
        <w:numPr>
          <w:ilvl w:val="0"/>
          <w:numId w:val="2"/>
        </w:numPr>
        <w:ind w:left="54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60A50">
        <w:rPr>
          <w:rFonts w:ascii="Times New Roman" w:hAnsi="Times New Roman" w:cs="Times New Roman"/>
          <w:sz w:val="24"/>
          <w:szCs w:val="24"/>
        </w:rPr>
        <w:t xml:space="preserve">  Any additional information of relevance: </w:t>
      </w:r>
    </w:p>
    <w:p w:rsidR="004F720A" w:rsidRDefault="004F720A" w:rsidP="004F720A">
      <w:pPr>
        <w:pStyle w:val="ListParagraph"/>
        <w:ind w:left="5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FA2B9F" w:rsidRPr="004F720A" w:rsidRDefault="004F720A" w:rsidP="004F720A">
      <w:pPr>
        <w:pStyle w:val="ListParagraph"/>
        <w:ind w:left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ing r</w:t>
      </w:r>
      <w:r w:rsidR="00FA2B9F" w:rsidRPr="004F720A">
        <w:rPr>
          <w:rFonts w:ascii="Times New Roman" w:hAnsi="Times New Roman" w:cs="Times New Roman"/>
          <w:sz w:val="24"/>
          <w:szCs w:val="24"/>
        </w:rPr>
        <w:t xml:space="preserve">emarks of the </w:t>
      </w:r>
      <w:r w:rsidR="00616F82" w:rsidRPr="004F720A">
        <w:rPr>
          <w:rFonts w:ascii="Times New Roman" w:hAnsi="Times New Roman" w:cs="Times New Roman"/>
          <w:sz w:val="24"/>
          <w:szCs w:val="24"/>
        </w:rPr>
        <w:t>nomin</w:t>
      </w:r>
      <w:r w:rsidR="00D00A84">
        <w:rPr>
          <w:rFonts w:ascii="Times New Roman" w:hAnsi="Times New Roman" w:cs="Times New Roman"/>
          <w:sz w:val="24"/>
          <w:szCs w:val="24"/>
        </w:rPr>
        <w:t>ator:</w:t>
      </w:r>
    </w:p>
    <w:p w:rsidR="00FA2B9F" w:rsidRPr="00660A50" w:rsidRDefault="00FA2B9F" w:rsidP="00FA2B9F">
      <w:pPr>
        <w:pStyle w:val="ListParagraph"/>
        <w:ind w:left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FA2B9F" w:rsidRPr="00660A50" w:rsidRDefault="00660A50" w:rsidP="00FA2B9F">
      <w:pPr>
        <w:pStyle w:val="ListParagraph"/>
        <w:ind w:left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60A50">
        <w:rPr>
          <w:rFonts w:ascii="Times New Roman" w:hAnsi="Times New Roman" w:cs="Times New Roman"/>
          <w:b/>
          <w:sz w:val="24"/>
          <w:szCs w:val="24"/>
        </w:rPr>
        <w:t>Signature of</w:t>
      </w:r>
      <w:r w:rsidR="00616F82" w:rsidRPr="00660A50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FA2B9F" w:rsidRPr="00660A50">
        <w:rPr>
          <w:rFonts w:ascii="Times New Roman" w:hAnsi="Times New Roman" w:cs="Times New Roman"/>
          <w:b/>
          <w:sz w:val="24"/>
          <w:szCs w:val="24"/>
        </w:rPr>
        <w:t>Nomin</w:t>
      </w:r>
      <w:r w:rsidR="00D00A84">
        <w:rPr>
          <w:rFonts w:ascii="Times New Roman" w:hAnsi="Times New Roman" w:cs="Times New Roman"/>
          <w:b/>
          <w:sz w:val="24"/>
          <w:szCs w:val="24"/>
        </w:rPr>
        <w:t>ator</w:t>
      </w:r>
    </w:p>
    <w:p w:rsidR="00FA2B9F" w:rsidRPr="00660A50" w:rsidRDefault="00FA2B9F" w:rsidP="00FA2B9F">
      <w:pPr>
        <w:pStyle w:val="ListParagraph"/>
        <w:ind w:left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60A50">
        <w:rPr>
          <w:rFonts w:ascii="Times New Roman" w:hAnsi="Times New Roman" w:cs="Times New Roman"/>
          <w:b/>
          <w:sz w:val="24"/>
          <w:szCs w:val="24"/>
        </w:rPr>
        <w:t>Name of the Nomin</w:t>
      </w:r>
      <w:r w:rsidR="00D00A84">
        <w:rPr>
          <w:rFonts w:ascii="Times New Roman" w:hAnsi="Times New Roman" w:cs="Times New Roman"/>
          <w:b/>
          <w:sz w:val="24"/>
          <w:szCs w:val="24"/>
        </w:rPr>
        <w:t>ator</w:t>
      </w:r>
    </w:p>
    <w:p w:rsidR="00FA2B9F" w:rsidRPr="00660A50" w:rsidRDefault="00FA2B9F" w:rsidP="00FA2B9F">
      <w:pPr>
        <w:pStyle w:val="ListParagraph"/>
        <w:spacing w:after="0"/>
        <w:ind w:left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FA2B9F" w:rsidRPr="00660A50" w:rsidRDefault="00FA2B9F" w:rsidP="00FA2B9F">
      <w:pPr>
        <w:pStyle w:val="ListParagraph"/>
        <w:spacing w:after="0"/>
        <w:ind w:left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60A50">
        <w:rPr>
          <w:rFonts w:ascii="Times New Roman" w:hAnsi="Times New Roman" w:cs="Times New Roman"/>
          <w:b/>
          <w:sz w:val="24"/>
          <w:szCs w:val="24"/>
        </w:rPr>
        <w:t>Designation and Address</w:t>
      </w:r>
      <w:r w:rsidR="00616F82" w:rsidRPr="00660A50">
        <w:rPr>
          <w:rFonts w:ascii="Times New Roman" w:hAnsi="Times New Roman" w:cs="Times New Roman"/>
          <w:b/>
          <w:sz w:val="24"/>
          <w:szCs w:val="24"/>
        </w:rPr>
        <w:t xml:space="preserve"> of the Nomin</w:t>
      </w:r>
      <w:r w:rsidR="00D00A84">
        <w:rPr>
          <w:rFonts w:ascii="Times New Roman" w:hAnsi="Times New Roman" w:cs="Times New Roman"/>
          <w:b/>
          <w:sz w:val="24"/>
          <w:szCs w:val="24"/>
        </w:rPr>
        <w:t>ator</w:t>
      </w:r>
    </w:p>
    <w:p w:rsidR="00FA2B9F" w:rsidRPr="00660A50" w:rsidRDefault="00FA2B9F" w:rsidP="00FA2B9F">
      <w:pPr>
        <w:jc w:val="both"/>
        <w:rPr>
          <w:b/>
        </w:rPr>
      </w:pPr>
    </w:p>
    <w:p w:rsidR="004F720A" w:rsidRDefault="004F720A" w:rsidP="00FA2B9F">
      <w:pPr>
        <w:jc w:val="both"/>
      </w:pPr>
    </w:p>
    <w:p w:rsidR="004F720A" w:rsidRDefault="004F720A" w:rsidP="00FA2B9F">
      <w:pPr>
        <w:jc w:val="both"/>
      </w:pPr>
    </w:p>
    <w:p w:rsidR="00FA2B9F" w:rsidRPr="00660A50" w:rsidRDefault="00FA2B9F" w:rsidP="00FA2B9F">
      <w:pPr>
        <w:jc w:val="both"/>
      </w:pPr>
      <w:r w:rsidRPr="00660A50">
        <w:t xml:space="preserve">Place: </w:t>
      </w:r>
    </w:p>
    <w:p w:rsidR="00FA2B9F" w:rsidRPr="00660A50" w:rsidRDefault="00FA2B9F" w:rsidP="00FA2B9F">
      <w:pPr>
        <w:jc w:val="both"/>
      </w:pPr>
      <w:r w:rsidRPr="00660A50">
        <w:t xml:space="preserve">Date: </w:t>
      </w:r>
    </w:p>
    <w:p w:rsidR="00FA2B9F" w:rsidRPr="00660A50" w:rsidRDefault="00FA2B9F" w:rsidP="00FA2B9F">
      <w:pPr>
        <w:jc w:val="both"/>
      </w:pPr>
    </w:p>
    <w:sectPr w:rsidR="00FA2B9F" w:rsidRPr="00660A50" w:rsidSect="007F3B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E143AC"/>
    <w:multiLevelType w:val="hybridMultilevel"/>
    <w:tmpl w:val="D73C917E"/>
    <w:lvl w:ilvl="0" w:tplc="2FC61AF0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B0F28BF"/>
    <w:multiLevelType w:val="hybridMultilevel"/>
    <w:tmpl w:val="BBF66E84"/>
    <w:lvl w:ilvl="0" w:tplc="764CB1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0MDY2M7OwNDQzNzdR0lEKTi0uzszPAykwrAUAiRL5vSwAAAA="/>
  </w:docVars>
  <w:rsids>
    <w:rsidRoot w:val="00FA2B9F"/>
    <w:rsid w:val="000D3137"/>
    <w:rsid w:val="001A4F4D"/>
    <w:rsid w:val="00282FAD"/>
    <w:rsid w:val="003B6B73"/>
    <w:rsid w:val="004E39C0"/>
    <w:rsid w:val="004F720A"/>
    <w:rsid w:val="00605F49"/>
    <w:rsid w:val="00616F82"/>
    <w:rsid w:val="00624D53"/>
    <w:rsid w:val="00660A50"/>
    <w:rsid w:val="00665454"/>
    <w:rsid w:val="006B09C3"/>
    <w:rsid w:val="00733429"/>
    <w:rsid w:val="007B0800"/>
    <w:rsid w:val="007E652B"/>
    <w:rsid w:val="007F3B26"/>
    <w:rsid w:val="00900EF5"/>
    <w:rsid w:val="00914EDB"/>
    <w:rsid w:val="0093065A"/>
    <w:rsid w:val="009A2C67"/>
    <w:rsid w:val="00A1276A"/>
    <w:rsid w:val="00B073DD"/>
    <w:rsid w:val="00BD0DE0"/>
    <w:rsid w:val="00D00A84"/>
    <w:rsid w:val="00D36C69"/>
    <w:rsid w:val="00DF67DB"/>
    <w:rsid w:val="00E56592"/>
    <w:rsid w:val="00FA2B9F"/>
    <w:rsid w:val="00FF36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2B9F"/>
    <w:pPr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A2B9F"/>
    <w:pPr>
      <w:spacing w:after="200" w:line="276" w:lineRule="auto"/>
      <w:ind w:left="720"/>
    </w:pPr>
    <w:rPr>
      <w:rFonts w:ascii="Calibri" w:hAnsi="Calibri" w:cs="Mangal"/>
      <w:sz w:val="22"/>
      <w:szCs w:val="20"/>
      <w:lang w:bidi="hi-IN"/>
    </w:rPr>
  </w:style>
  <w:style w:type="character" w:styleId="Hyperlink">
    <w:name w:val="Hyperlink"/>
    <w:basedOn w:val="DefaultParagraphFont"/>
    <w:uiPriority w:val="99"/>
    <w:rsid w:val="00FA2B9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08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4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wihg.res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4-26T06:55:00Z</dcterms:created>
  <dcterms:modified xsi:type="dcterms:W3CDTF">2021-04-26T06:55:00Z</dcterms:modified>
</cp:coreProperties>
</file>